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4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48/37649 - FRAME FIRESTOPPING/DAMAGE TO DOOR - FLOOR 2 STORE NEXT TO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4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0Z</dcterms:created>
  <dcterms:modified xsi:type="dcterms:W3CDTF">2024-04-25T1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